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C67025F" w:rsidR="0000007A" w:rsidRPr="00DE7D30" w:rsidRDefault="006D657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6D6574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Current Concepts in Engineering Research and Technology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3EDAD11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202906" w:rsidRPr="00202906">
              <w:rPr>
                <w:rFonts w:ascii="Arial" w:hAnsi="Arial" w:cs="Arial"/>
                <w:b/>
                <w:bCs/>
                <w:szCs w:val="28"/>
                <w:lang w:val="en-GB"/>
              </w:rPr>
              <w:t>7393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08DE657" w:rsidR="0000007A" w:rsidRPr="00DE7D30" w:rsidRDefault="003A4DA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3A4DA7">
              <w:rPr>
                <w:rFonts w:ascii="Arial" w:hAnsi="Arial" w:cs="Arial"/>
                <w:b/>
                <w:szCs w:val="28"/>
                <w:lang w:val="en-GB"/>
              </w:rPr>
              <w:t>Design and Evaluation of Engineered Sewage Treatment Systems in Selected Niger Delta Environment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C4C5807" w:rsidR="00CF0BBB" w:rsidRPr="00DE7D30" w:rsidRDefault="002A3AC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0A82EF60" w:rsidR="00640538" w:rsidRPr="00DE7D30" w:rsidRDefault="0080616A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7C3EA668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9525" r="12700" b="63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02E93755" w:rsidR="00E03C32" w:rsidRDefault="006648B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648B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ournal of Engineering Research and Report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9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): </w:t>
                            </w:r>
                            <w:r w:rsidRPr="006648B2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-13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19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6B9EDA17" w:rsidR="00E03C32" w:rsidRPr="007B54A4" w:rsidRDefault="003B1473" w:rsidP="003B1473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3B147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DOI: 10.9734/</w:t>
                            </w:r>
                            <w:proofErr w:type="spellStart"/>
                            <w:r w:rsidRPr="003B147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err</w:t>
                            </w:r>
                            <w:proofErr w:type="spellEnd"/>
                            <w:r w:rsidRPr="003B147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/2019/v9i11700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02E93755" w:rsidR="00E03C32" w:rsidRDefault="006648B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648B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ournal of Engineering Research and Report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9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(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): </w:t>
                      </w:r>
                      <w:r w:rsidRPr="006648B2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-13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19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6B9EDA17" w:rsidR="00E03C32" w:rsidRPr="007B54A4" w:rsidRDefault="003B1473" w:rsidP="003B1473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3B147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DOI: 10.9734/</w:t>
                      </w:r>
                      <w:proofErr w:type="spellStart"/>
                      <w:r w:rsidRPr="003B147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err</w:t>
                      </w:r>
                      <w:proofErr w:type="spellEnd"/>
                      <w:r w:rsidRPr="003B147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/2019/v9i117007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6C3C7B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BCDE8E6" w14:textId="77777777" w:rsidR="00F1171E" w:rsidRDefault="00C75137" w:rsidP="009E00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5137">
              <w:rPr>
                <w:rFonts w:ascii="Arial" w:hAnsi="Arial" w:cs="Arial"/>
                <w:color w:val="000000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Author(s) discussed the effects of</w:t>
            </w:r>
            <w:r w:rsidRPr="00C75137">
              <w:rPr>
                <w:rFonts w:ascii="Arial" w:hAnsi="Arial" w:cs="Arial"/>
                <w:color w:val="000000"/>
                <w:sz w:val="20"/>
                <w:szCs w:val="20"/>
              </w:rPr>
              <w:t xml:space="preserve"> untreated wastewater discharge into nearby water bodies, as it affects both human and aquatic </w:t>
            </w:r>
            <w:proofErr w:type="spellStart"/>
            <w:proofErr w:type="gramStart"/>
            <w:r w:rsidRPr="00C75137">
              <w:rPr>
                <w:rFonts w:ascii="Arial" w:hAnsi="Arial" w:cs="Arial"/>
                <w:color w:val="000000"/>
                <w:sz w:val="20"/>
                <w:szCs w:val="20"/>
              </w:rPr>
              <w:t>health.</w:t>
            </w: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enabling</w:t>
            </w:r>
            <w:proofErr w:type="spellEnd"/>
            <w:proofErr w:type="gramEnd"/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 them </w:t>
            </w:r>
            <w:proofErr w:type="gramStart"/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design </w:t>
            </w:r>
            <w:r w:rsidRPr="00C75137">
              <w:rPr>
                <w:rFonts w:ascii="Arial" w:hAnsi="Arial" w:cs="Arial"/>
                <w:color w:val="000000"/>
                <w:sz w:val="20"/>
                <w:szCs w:val="20"/>
              </w:rPr>
              <w:t xml:space="preserve"> Engineered</w:t>
            </w:r>
            <w:proofErr w:type="gramEnd"/>
            <w:r w:rsidRPr="00C75137">
              <w:rPr>
                <w:rFonts w:ascii="Arial" w:hAnsi="Arial" w:cs="Arial"/>
                <w:color w:val="000000"/>
                <w:sz w:val="20"/>
                <w:szCs w:val="20"/>
              </w:rPr>
              <w:t xml:space="preserve"> Sewage Treatment System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(ESTS) to solve the identified problem.</w:t>
            </w: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 Readily available local materials were deployed in the construction of th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C75137">
              <w:rPr>
                <w:rFonts w:ascii="Arial" w:hAnsi="Arial" w:cs="Arial"/>
                <w:color w:val="000000"/>
                <w:sz w:val="20"/>
                <w:szCs w:val="20"/>
              </w:rPr>
              <w:t>EST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for efficient and effective</w:t>
            </w:r>
            <w:r w:rsidR="009E00C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treatment of wastewater</w:t>
            </w:r>
            <w:r w:rsidR="009E00C5">
              <w:rPr>
                <w:rFonts w:ascii="Arial" w:hAnsi="Arial" w:cs="Arial"/>
                <w:color w:val="000000"/>
                <w:sz w:val="20"/>
                <w:szCs w:val="20"/>
              </w:rPr>
              <w:t xml:space="preserve"> a</w:t>
            </w: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fter which the</w:t>
            </w:r>
            <w:r w:rsidRPr="00C75137">
              <w:rPr>
                <w:rFonts w:ascii="Arial" w:hAnsi="Arial" w:cs="Arial"/>
                <w:color w:val="000000"/>
                <w:sz w:val="20"/>
                <w:szCs w:val="20"/>
              </w:rPr>
              <w:t xml:space="preserve"> generated sludge </w:t>
            </w:r>
            <w:r w:rsidR="009E00C5">
              <w:rPr>
                <w:rFonts w:ascii="Arial" w:hAnsi="Arial" w:cs="Arial"/>
                <w:color w:val="000000"/>
                <w:sz w:val="20"/>
                <w:szCs w:val="20"/>
              </w:rPr>
              <w:t xml:space="preserve">will be harnessed into agricultural practices as organic </w:t>
            </w:r>
            <w:proofErr w:type="gramStart"/>
            <w:r w:rsidR="009E00C5">
              <w:rPr>
                <w:rFonts w:ascii="Arial" w:hAnsi="Arial" w:cs="Arial"/>
                <w:color w:val="000000"/>
                <w:sz w:val="20"/>
                <w:szCs w:val="20"/>
              </w:rPr>
              <w:t>manure  for</w:t>
            </w:r>
            <w:proofErr w:type="gramEnd"/>
            <w:r w:rsidR="009E00C5">
              <w:rPr>
                <w:rFonts w:ascii="Arial" w:hAnsi="Arial" w:cs="Arial"/>
                <w:color w:val="000000"/>
                <w:sz w:val="20"/>
                <w:szCs w:val="20"/>
              </w:rPr>
              <w:t xml:space="preserve"> increased crop production.</w:t>
            </w:r>
            <w:r w:rsidR="009E00C5" w:rsidRPr="00C7513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7DBC9196" w14:textId="3D2FA251" w:rsidR="009E00C5" w:rsidRPr="00900E9B" w:rsidRDefault="009E00C5" w:rsidP="009E00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jc w:val="both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uthor(s)</w:t>
            </w:r>
            <w:r w:rsidRPr="002530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firmed the treated water to be suitable </w:t>
            </w:r>
            <w:r w:rsidRPr="0025302A">
              <w:rPr>
                <w:rFonts w:ascii="Arial" w:hAnsi="Arial" w:cs="Arial"/>
                <w:sz w:val="20"/>
                <w:szCs w:val="20"/>
              </w:rPr>
              <w:t>for hou</w:t>
            </w:r>
            <w:r>
              <w:rPr>
                <w:rFonts w:ascii="Arial" w:hAnsi="Arial" w:cs="Arial"/>
                <w:sz w:val="20"/>
                <w:szCs w:val="20"/>
              </w:rPr>
              <w:t>sehold use in washing, bathing</w:t>
            </w:r>
            <w:r w:rsidRPr="0025302A">
              <w:rPr>
                <w:rFonts w:ascii="Arial" w:hAnsi="Arial" w:cs="Arial"/>
                <w:sz w:val="20"/>
                <w:szCs w:val="20"/>
              </w:rPr>
              <w:t xml:space="preserve"> and agricultural </w:t>
            </w:r>
            <w:proofErr w:type="spellStart"/>
            <w:proofErr w:type="gramStart"/>
            <w:r w:rsidRPr="0025302A">
              <w:rPr>
                <w:rFonts w:ascii="Arial" w:hAnsi="Arial" w:cs="Arial"/>
                <w:sz w:val="20"/>
                <w:szCs w:val="20"/>
              </w:rPr>
              <w:t>purposes,includin</w:t>
            </w:r>
            <w:r>
              <w:rPr>
                <w:rFonts w:ascii="Arial" w:hAnsi="Arial" w:cs="Arial"/>
                <w:sz w:val="20"/>
                <w:szCs w:val="20"/>
              </w:rPr>
              <w:t>g</w:t>
            </w:r>
            <w:proofErr w:type="spellEnd"/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industrial uses.</w:t>
            </w:r>
            <w:r w:rsidRPr="0025302A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C8CC8F3" w:rsidR="00F1171E" w:rsidRPr="00900E9B" w:rsidRDefault="006B7FF1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title is very much suitable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FAD8B4C" w:rsidR="00F1171E" w:rsidRPr="00900E9B" w:rsidRDefault="006B7FF1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, the abstract is detailed and concise enough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159DF71C" w:rsidR="00F1171E" w:rsidRPr="00900E9B" w:rsidRDefault="006B7FF1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2FC59BC" w:rsidR="00F1171E" w:rsidRPr="00900E9B" w:rsidRDefault="006B7FF1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6F3242AC" w:rsidR="00F1171E" w:rsidRPr="00900E9B" w:rsidRDefault="006B7FF1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language is suitable scholarly and should be accepted.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619FE85F" w:rsidR="00F1171E" w:rsidRPr="00900E9B" w:rsidRDefault="006B7FF1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atisfactory</w:t>
            </w: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ED34D2" w:rsidRPr="00ED34D2" w14:paraId="10EB92C4" w14:textId="77777777" w:rsidTr="00F204C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D2C89" w14:textId="77777777" w:rsidR="00ED34D2" w:rsidRPr="00ED34D2" w:rsidRDefault="00ED34D2" w:rsidP="00ED34D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ED34D2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D34D2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8E2693A" w14:textId="77777777" w:rsidR="00ED34D2" w:rsidRPr="00ED34D2" w:rsidRDefault="00ED34D2" w:rsidP="00ED34D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D34D2" w:rsidRPr="00ED34D2" w14:paraId="52B7411B" w14:textId="77777777" w:rsidTr="00F204CE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A21A0" w14:textId="77777777" w:rsidR="00ED34D2" w:rsidRPr="00ED34D2" w:rsidRDefault="00ED34D2" w:rsidP="00ED34D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8C859" w14:textId="77777777" w:rsidR="00ED34D2" w:rsidRPr="00ED34D2" w:rsidRDefault="00ED34D2" w:rsidP="00ED34D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ED34D2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324AD447" w14:textId="77777777" w:rsidR="00ED34D2" w:rsidRPr="00ED34D2" w:rsidRDefault="00ED34D2" w:rsidP="00ED34D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ED34D2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ED34D2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BBE6861" w14:textId="77777777" w:rsidR="00ED34D2" w:rsidRPr="00ED34D2" w:rsidRDefault="00ED34D2" w:rsidP="00ED34D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D34D2" w:rsidRPr="00ED34D2" w14:paraId="2B49517D" w14:textId="77777777" w:rsidTr="00F204CE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4989FD" w14:textId="77777777" w:rsidR="00ED34D2" w:rsidRPr="00ED34D2" w:rsidRDefault="00ED34D2" w:rsidP="00ED34D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ED34D2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2F3F9F4E" w14:textId="77777777" w:rsidR="00ED34D2" w:rsidRPr="00ED34D2" w:rsidRDefault="00ED34D2" w:rsidP="00ED34D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F387F" w14:textId="77777777" w:rsidR="00ED34D2" w:rsidRPr="00ED34D2" w:rsidRDefault="00ED34D2" w:rsidP="00ED34D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D34D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D34D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D34D2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6B72CB7" w14:textId="77777777" w:rsidR="00ED34D2" w:rsidRPr="00ED34D2" w:rsidRDefault="00ED34D2" w:rsidP="00ED34D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7C3B3461" w14:textId="77777777" w:rsidR="00ED34D2" w:rsidRPr="00ED34D2" w:rsidRDefault="00ED34D2" w:rsidP="00ED34D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6556D85" w14:textId="77777777" w:rsidR="00ED34D2" w:rsidRPr="00ED34D2" w:rsidRDefault="00ED34D2" w:rsidP="00ED34D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6573999" w14:textId="77777777" w:rsidR="00ED34D2" w:rsidRPr="00ED34D2" w:rsidRDefault="00ED34D2" w:rsidP="00ED34D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6C7F703" w14:textId="77777777" w:rsidR="00ED34D2" w:rsidRPr="00ED34D2" w:rsidRDefault="00ED34D2" w:rsidP="00ED34D2"/>
    <w:p w14:paraId="305BF652" w14:textId="77777777" w:rsidR="00ED34D2" w:rsidRPr="00ED34D2" w:rsidRDefault="00ED34D2" w:rsidP="00ED34D2"/>
    <w:p w14:paraId="53058586" w14:textId="77777777" w:rsidR="00ED34D2" w:rsidRPr="00ED34D2" w:rsidRDefault="00ED34D2" w:rsidP="00ED34D2">
      <w:pPr>
        <w:rPr>
          <w:bCs/>
          <w:u w:val="single"/>
          <w:lang w:val="en-GB"/>
        </w:rPr>
      </w:pPr>
    </w:p>
    <w:bookmarkEnd w:id="1"/>
    <w:p w14:paraId="15E04870" w14:textId="77777777" w:rsidR="00ED34D2" w:rsidRPr="00ED34D2" w:rsidRDefault="00ED34D2" w:rsidP="00ED34D2"/>
    <w:p w14:paraId="45780425" w14:textId="77777777" w:rsidR="00BA4360" w:rsidRPr="005F4EDD" w:rsidRDefault="00BA4360" w:rsidP="00BA4360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2843DE3A" w14:textId="77777777" w:rsidR="00BA4360" w:rsidRDefault="00BA4360" w:rsidP="00BA4360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4EB1284B" w14:textId="77777777" w:rsidR="00BA4360" w:rsidRDefault="00BA4360" w:rsidP="00BA4360">
      <w:r>
        <w:rPr>
          <w:rFonts w:ascii="Calibri" w:hAnsi="Calibri" w:cs="Calibri"/>
          <w:color w:val="000000"/>
        </w:rPr>
        <w:t xml:space="preserve">Emmanuel </w:t>
      </w:r>
      <w:proofErr w:type="spellStart"/>
      <w:r>
        <w:rPr>
          <w:rFonts w:ascii="Calibri" w:hAnsi="Calibri" w:cs="Calibri"/>
          <w:color w:val="000000"/>
        </w:rPr>
        <w:t>Onyenweife</w:t>
      </w:r>
      <w:proofErr w:type="spellEnd"/>
      <w:r>
        <w:rPr>
          <w:rFonts w:ascii="Calibri" w:hAnsi="Calibri" w:cs="Calibri"/>
          <w:color w:val="000000"/>
        </w:rPr>
        <w:t xml:space="preserve"> Ayadinuno, Nnamdi Azikiwe University, Nigeria</w:t>
      </w:r>
      <w:r>
        <w:rPr>
          <w:rFonts w:ascii="Calibri" w:hAnsi="Calibri" w:cs="Calibri"/>
          <w:color w:val="000000"/>
        </w:rPr>
        <w:br/>
      </w:r>
    </w:p>
    <w:p w14:paraId="108BE2F1" w14:textId="77777777" w:rsidR="00F1171E" w:rsidRPr="00BA4360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US"/>
        </w:rPr>
      </w:pPr>
    </w:p>
    <w:sectPr w:rsidR="00F1171E" w:rsidRPr="00BA436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2FDE3" w14:textId="77777777" w:rsidR="0012649B" w:rsidRPr="0000007A" w:rsidRDefault="0012649B" w:rsidP="0099583E">
      <w:r>
        <w:separator/>
      </w:r>
    </w:p>
  </w:endnote>
  <w:endnote w:type="continuationSeparator" w:id="0">
    <w:p w14:paraId="229D5C11" w14:textId="77777777" w:rsidR="0012649B" w:rsidRPr="0000007A" w:rsidRDefault="0012649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A18287" w14:textId="77777777" w:rsidR="0012649B" w:rsidRPr="0000007A" w:rsidRDefault="0012649B" w:rsidP="0099583E">
      <w:r>
        <w:separator/>
      </w:r>
    </w:p>
  </w:footnote>
  <w:footnote w:type="continuationSeparator" w:id="0">
    <w:p w14:paraId="7C4456A4" w14:textId="77777777" w:rsidR="0012649B" w:rsidRPr="0000007A" w:rsidRDefault="0012649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74C7BC7"/>
    <w:multiLevelType w:val="multilevel"/>
    <w:tmpl w:val="459CDD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937866659">
    <w:abstractNumId w:val="3"/>
  </w:num>
  <w:num w:numId="2" w16cid:durableId="918828342">
    <w:abstractNumId w:val="6"/>
  </w:num>
  <w:num w:numId="3" w16cid:durableId="390270406">
    <w:abstractNumId w:val="5"/>
  </w:num>
  <w:num w:numId="4" w16cid:durableId="1862207509">
    <w:abstractNumId w:val="7"/>
  </w:num>
  <w:num w:numId="5" w16cid:durableId="1350714031">
    <w:abstractNumId w:val="4"/>
  </w:num>
  <w:num w:numId="6" w16cid:durableId="181936625">
    <w:abstractNumId w:val="0"/>
  </w:num>
  <w:num w:numId="7" w16cid:durableId="1499536799">
    <w:abstractNumId w:val="1"/>
  </w:num>
  <w:num w:numId="8" w16cid:durableId="1186286539">
    <w:abstractNumId w:val="9"/>
  </w:num>
  <w:num w:numId="9" w16cid:durableId="1477800931">
    <w:abstractNumId w:val="8"/>
  </w:num>
  <w:num w:numId="10" w16cid:durableId="1144128460">
    <w:abstractNumId w:val="2"/>
  </w:num>
  <w:num w:numId="11" w16cid:durableId="19064518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0C96"/>
    <w:rsid w:val="000C3B7E"/>
    <w:rsid w:val="000D13B0"/>
    <w:rsid w:val="000F6EA8"/>
    <w:rsid w:val="00101322"/>
    <w:rsid w:val="00115767"/>
    <w:rsid w:val="00121FFA"/>
    <w:rsid w:val="0012616A"/>
    <w:rsid w:val="0012649B"/>
    <w:rsid w:val="00126D14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2906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ACD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4DA7"/>
    <w:rsid w:val="003A6E1A"/>
    <w:rsid w:val="003B1473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5AC9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48B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7FF1"/>
    <w:rsid w:val="006C3797"/>
    <w:rsid w:val="006C3C7B"/>
    <w:rsid w:val="006D467C"/>
    <w:rsid w:val="006D6574"/>
    <w:rsid w:val="006E01EE"/>
    <w:rsid w:val="006E6014"/>
    <w:rsid w:val="006E7D6E"/>
    <w:rsid w:val="00700A1D"/>
    <w:rsid w:val="00700EF2"/>
    <w:rsid w:val="00701186"/>
    <w:rsid w:val="007021F5"/>
    <w:rsid w:val="007030CB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616A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97903"/>
    <w:rsid w:val="008A3513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00C5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4360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1F28"/>
    <w:rsid w:val="00C635B6"/>
    <w:rsid w:val="00C70DFC"/>
    <w:rsid w:val="00C75137"/>
    <w:rsid w:val="00C76357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0FAC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34D2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7451D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27A7A046-4B5E-49A4-A246-74641E0BA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48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648B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BA436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current-concepts-in-engineering-research-and-technology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0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</cp:revision>
  <dcterms:created xsi:type="dcterms:W3CDTF">2026-03-18T00:34:00Z</dcterms:created>
  <dcterms:modified xsi:type="dcterms:W3CDTF">2026-03-26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